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6B5659" w14:textId="03273B14" w:rsidR="00605C61" w:rsidRDefault="00B63A4C" w:rsidP="00605C61">
      <w:pPr>
        <w:pStyle w:val="Title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softHyphen/>
      </w:r>
      <w:r>
        <w:rPr>
          <w:rFonts w:eastAsia="Times New Roman"/>
          <w:b/>
          <w:bCs/>
        </w:rPr>
        <w:softHyphen/>
      </w:r>
      <w:r w:rsidR="000873D4" w:rsidRPr="000873D4">
        <w:rPr>
          <w:rFonts w:eastAsia="Times New Roman"/>
          <w:b/>
          <w:bCs/>
        </w:rPr>
        <w:t> </w:t>
      </w:r>
      <w:r w:rsidR="00605C61">
        <w:t>SCRUM MEETING WEEK (</w:t>
      </w:r>
      <w:r w:rsidR="00E142B2">
        <w:t>11</w:t>
      </w:r>
      <w:r w:rsidR="00605C61">
        <w:t>)</w:t>
      </w:r>
    </w:p>
    <w:p w14:paraId="4DDC7224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1D13B8CE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A93CF9B" wp14:editId="3776DE0E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9"/>
        <w:gridCol w:w="3402"/>
        <w:gridCol w:w="3260"/>
      </w:tblGrid>
      <w:tr w:rsidR="000873D4" w:rsidRPr="000873D4" w14:paraId="5E6A1DC7" w14:textId="77777777" w:rsidTr="000873D4">
        <w:tc>
          <w:tcPr>
            <w:tcW w:w="3539" w:type="dxa"/>
            <w:shd w:val="clear" w:color="auto" w:fill="E3FCEF"/>
            <w:hideMark/>
          </w:tcPr>
          <w:p w14:paraId="18A575A1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402" w:type="dxa"/>
            <w:shd w:val="clear" w:color="auto" w:fill="E3FCEF"/>
            <w:hideMark/>
          </w:tcPr>
          <w:p w14:paraId="1E9E5D35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3C6A8B2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2C4E7107" w14:textId="77777777" w:rsidTr="000873D4">
        <w:tc>
          <w:tcPr>
            <w:tcW w:w="3539" w:type="dxa"/>
            <w:hideMark/>
          </w:tcPr>
          <w:p w14:paraId="6F4397F0" w14:textId="3A58B65B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8A41FE" w:rsidRPr="008A41FE">
              <w:rPr>
                <w:rFonts w:ascii="Times New Roman" w:eastAsia="Times New Roman" w:hAnsi="Times New Roman" w:cs="Times New Roman"/>
              </w:rPr>
              <w:t>Received feedback from the TA to integrate mocha in the backend testing and make. Worked on the automation testing fro</w:t>
            </w:r>
            <w:r w:rsidR="008A41FE">
              <w:rPr>
                <w:rFonts w:ascii="Times New Roman" w:eastAsia="Times New Roman" w:hAnsi="Times New Roman" w:cs="Times New Roman"/>
              </w:rPr>
              <w:t>m</w:t>
            </w:r>
            <w:r w:rsidR="008A41FE" w:rsidRPr="008A41FE">
              <w:rPr>
                <w:rFonts w:ascii="Times New Roman" w:eastAsia="Times New Roman" w:hAnsi="Times New Roman" w:cs="Times New Roman"/>
              </w:rPr>
              <w:t xml:space="preserve"> frontend and </w:t>
            </w:r>
            <w:proofErr w:type="gramStart"/>
            <w:r w:rsidR="008A41FE" w:rsidRPr="008A41FE">
              <w:rPr>
                <w:rFonts w:ascii="Times New Roman" w:eastAsia="Times New Roman" w:hAnsi="Times New Roman" w:cs="Times New Roman"/>
              </w:rPr>
              <w:t>backend</w:t>
            </w:r>
            <w:proofErr w:type="gramEnd"/>
          </w:p>
          <w:p w14:paraId="0F28C162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298F955C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461AC36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32185987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hideMark/>
          </w:tcPr>
          <w:p w14:paraId="6B2F5593" w14:textId="1F6DBF55" w:rsidR="000873D4" w:rsidRPr="000873D4" w:rsidRDefault="008A41FE" w:rsidP="000873D4">
            <w:pPr>
              <w:rPr>
                <w:rFonts w:ascii="Times New Roman" w:eastAsia="Times New Roman" w:hAnsi="Times New Roman" w:cs="Times New Roman"/>
              </w:rPr>
            </w:pPr>
            <w:r w:rsidRPr="008A41FE">
              <w:rPr>
                <w:rFonts w:ascii="Times New Roman" w:eastAsia="Times New Roman" w:hAnsi="Times New Roman" w:cs="Times New Roman"/>
              </w:rPr>
              <w:t xml:space="preserve">Worked on fetching code from the main repository and integrating that with individual code. Further </w:t>
            </w:r>
            <w:proofErr w:type="spellStart"/>
            <w:r w:rsidRPr="008A41FE">
              <w:rPr>
                <w:rFonts w:ascii="Times New Roman" w:eastAsia="Times New Roman" w:hAnsi="Times New Roman" w:cs="Times New Roman"/>
              </w:rPr>
              <w:t>discussd</w:t>
            </w:r>
            <w:proofErr w:type="spellEnd"/>
            <w:r w:rsidRPr="008A41FE">
              <w:rPr>
                <w:rFonts w:ascii="Times New Roman" w:eastAsia="Times New Roman" w:hAnsi="Times New Roman" w:cs="Times New Roman"/>
              </w:rPr>
              <w:t xml:space="preserve"> troubleshooting the backend testing code.</w:t>
            </w:r>
          </w:p>
        </w:tc>
        <w:tc>
          <w:tcPr>
            <w:tcW w:w="3260" w:type="dxa"/>
            <w:hideMark/>
          </w:tcPr>
          <w:p w14:paraId="11F2D7D3" w14:textId="31E3BB00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8A41FE" w:rsidRPr="008A41FE">
              <w:rPr>
                <w:rFonts w:ascii="Times New Roman" w:eastAsia="Times New Roman" w:hAnsi="Times New Roman" w:cs="Times New Roman"/>
              </w:rPr>
              <w:t>Planning to meet up after the quiz on Wednesday and work on finishing up the project. Continue work on minor issues on the project.</w:t>
            </w:r>
          </w:p>
        </w:tc>
      </w:tr>
    </w:tbl>
    <w:p w14:paraId="5852D5EF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7CE61B18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62DDB944" wp14:editId="72F83785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3C4ECFB1" w14:textId="77777777" w:rsidTr="000873D4">
        <w:tc>
          <w:tcPr>
            <w:tcW w:w="4957" w:type="dxa"/>
            <w:shd w:val="clear" w:color="auto" w:fill="DEEBFF"/>
            <w:hideMark/>
          </w:tcPr>
          <w:p w14:paraId="22AA6FCA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7F8F6CD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E142B2" w:rsidRPr="000873D4" w14:paraId="3655BF73" w14:textId="77777777" w:rsidTr="000873D4">
        <w:trPr>
          <w:trHeight w:val="564"/>
        </w:trPr>
        <w:tc>
          <w:tcPr>
            <w:tcW w:w="4957" w:type="dxa"/>
            <w:hideMark/>
          </w:tcPr>
          <w:p w14:paraId="368288A7" w14:textId="113DE578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Singh Aulakh</w:t>
            </w:r>
          </w:p>
        </w:tc>
        <w:tc>
          <w:tcPr>
            <w:tcW w:w="2835" w:type="dxa"/>
            <w:hideMark/>
          </w:tcPr>
          <w:p w14:paraId="48C12FDB" w14:textId="186EB482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E142B2" w:rsidRPr="000873D4" w14:paraId="46D8066E" w14:textId="77777777" w:rsidTr="000873D4">
        <w:trPr>
          <w:trHeight w:val="529"/>
        </w:trPr>
        <w:tc>
          <w:tcPr>
            <w:tcW w:w="4957" w:type="dxa"/>
          </w:tcPr>
          <w:p w14:paraId="129E5EEB" w14:textId="6A0FA6C8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60AC236D" w14:textId="757E3266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E142B2" w:rsidRPr="000873D4" w14:paraId="1306025F" w14:textId="77777777" w:rsidTr="000873D4">
        <w:trPr>
          <w:trHeight w:val="537"/>
        </w:trPr>
        <w:tc>
          <w:tcPr>
            <w:tcW w:w="4957" w:type="dxa"/>
          </w:tcPr>
          <w:p w14:paraId="687B9123" w14:textId="05607AE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Raghav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hagria</w:t>
            </w:r>
            <w:proofErr w:type="spellEnd"/>
          </w:p>
        </w:tc>
        <w:tc>
          <w:tcPr>
            <w:tcW w:w="2835" w:type="dxa"/>
          </w:tcPr>
          <w:p w14:paraId="677BCA1F" w14:textId="6157AF88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crum Master</w:t>
            </w:r>
          </w:p>
        </w:tc>
      </w:tr>
      <w:tr w:rsidR="00E142B2" w:rsidRPr="000873D4" w14:paraId="45F00B23" w14:textId="77777777" w:rsidTr="000873D4">
        <w:trPr>
          <w:trHeight w:val="508"/>
        </w:trPr>
        <w:tc>
          <w:tcPr>
            <w:tcW w:w="4957" w:type="dxa"/>
          </w:tcPr>
          <w:p w14:paraId="6895BAB2" w14:textId="7BF5D669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532823BE" w14:textId="212F6A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E142B2" w:rsidRPr="000873D4" w14:paraId="70CA685C" w14:textId="77777777" w:rsidTr="000873D4">
        <w:trPr>
          <w:trHeight w:val="539"/>
        </w:trPr>
        <w:tc>
          <w:tcPr>
            <w:tcW w:w="4957" w:type="dxa"/>
          </w:tcPr>
          <w:p w14:paraId="24E812C3" w14:textId="777777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</w:tcPr>
          <w:p w14:paraId="76247C88" w14:textId="777777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  <w:tr w:rsidR="00E142B2" w:rsidRPr="000873D4" w14:paraId="5EC29B37" w14:textId="77777777" w:rsidTr="000873D4">
        <w:tc>
          <w:tcPr>
            <w:tcW w:w="4957" w:type="dxa"/>
            <w:hideMark/>
          </w:tcPr>
          <w:p w14:paraId="20129479" w14:textId="777777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  <w:hideMark/>
          </w:tcPr>
          <w:p w14:paraId="03D6B3F6" w14:textId="777777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6AC96552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4B40DA8C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8C9B099" wp14:editId="02ED6B4E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120D0C19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1995C964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6FC55E66" w14:textId="77777777" w:rsidTr="00605C61">
        <w:tc>
          <w:tcPr>
            <w:tcW w:w="2174" w:type="dxa"/>
            <w:shd w:val="clear" w:color="auto" w:fill="FFFAE6"/>
            <w:hideMark/>
          </w:tcPr>
          <w:p w14:paraId="225BBE8C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34A9C3B2" w14:textId="07E58A4A" w:rsidR="000873D4" w:rsidRPr="008A41FE" w:rsidRDefault="000873D4" w:rsidP="000873D4"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8A41FE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 w:rsidR="008A41FE">
              <w:rPr>
                <w:rFonts w:ascii="Times New Roman" w:eastAsia="Times New Roman" w:hAnsi="Times New Roman" w:cs="Times New Roman"/>
                <w:spacing w:val="-1"/>
              </w:rPr>
              <w:t>Testing and M4</w:t>
            </w:r>
          </w:p>
        </w:tc>
      </w:tr>
      <w:tr w:rsidR="00605C61" w:rsidRPr="000873D4" w14:paraId="7B01594B" w14:textId="77777777" w:rsidTr="00605C61">
        <w:tc>
          <w:tcPr>
            <w:tcW w:w="2174" w:type="dxa"/>
            <w:shd w:val="clear" w:color="auto" w:fill="FFFAE6"/>
            <w:hideMark/>
          </w:tcPr>
          <w:p w14:paraId="01C36DFD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415F2AFF" w14:textId="09F7E899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E142B2">
              <w:rPr>
                <w:rFonts w:ascii="Times New Roman" w:eastAsia="Times New Roman" w:hAnsi="Times New Roman" w:cs="Times New Roman"/>
                <w:spacing w:val="-1"/>
              </w:rPr>
              <w:t>12</w:t>
            </w:r>
          </w:p>
        </w:tc>
      </w:tr>
      <w:tr w:rsidR="00605C61" w:rsidRPr="000873D4" w14:paraId="62C2A6F1" w14:textId="77777777" w:rsidTr="00605C61">
        <w:tc>
          <w:tcPr>
            <w:tcW w:w="2174" w:type="dxa"/>
            <w:shd w:val="clear" w:color="auto" w:fill="FFFAE6"/>
          </w:tcPr>
          <w:p w14:paraId="7DCB8F39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05427D04" w14:textId="06A2EA69" w:rsidR="00605C61" w:rsidRPr="000873D4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0</w:t>
            </w:r>
          </w:p>
        </w:tc>
      </w:tr>
      <w:tr w:rsidR="00605C61" w:rsidRPr="000873D4" w14:paraId="69A810B1" w14:textId="77777777" w:rsidTr="00605C61">
        <w:tc>
          <w:tcPr>
            <w:tcW w:w="2174" w:type="dxa"/>
            <w:shd w:val="clear" w:color="auto" w:fill="FFFAE6"/>
          </w:tcPr>
          <w:p w14:paraId="608B56FF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5C95609B" w14:textId="3FF20EAF" w:rsidR="00605C61" w:rsidRPr="000873D4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</w:t>
            </w:r>
          </w:p>
        </w:tc>
      </w:tr>
      <w:tr w:rsidR="00605C61" w:rsidRPr="000873D4" w14:paraId="09180DC0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6F95563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lastRenderedPageBreak/>
              <w:t>Summary</w:t>
            </w:r>
          </w:p>
        </w:tc>
        <w:tc>
          <w:tcPr>
            <w:tcW w:w="5618" w:type="dxa"/>
            <w:hideMark/>
          </w:tcPr>
          <w:p w14:paraId="4F18E50D" w14:textId="6CE3D2E5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E142B2">
              <w:rPr>
                <w:rFonts w:ascii="Times New Roman" w:eastAsia="Times New Roman" w:hAnsi="Times New Roman" w:cs="Times New Roman"/>
                <w:spacing w:val="-1"/>
              </w:rPr>
              <w:t xml:space="preserve">Set up the </w:t>
            </w:r>
            <w:proofErr w:type="gramStart"/>
            <w:r w:rsidR="00E142B2">
              <w:rPr>
                <w:rFonts w:ascii="Times New Roman" w:eastAsia="Times New Roman" w:hAnsi="Times New Roman" w:cs="Times New Roman"/>
                <w:spacing w:val="-1"/>
              </w:rPr>
              <w:t>front end</w:t>
            </w:r>
            <w:proofErr w:type="gramEnd"/>
            <w:r w:rsidR="00E142B2">
              <w:rPr>
                <w:rFonts w:ascii="Times New Roman" w:eastAsia="Times New Roman" w:hAnsi="Times New Roman" w:cs="Times New Roman"/>
                <w:spacing w:val="-1"/>
              </w:rPr>
              <w:t xml:space="preserve"> testing and got feedback from TA and everyone worked on their own individual assigned issues. </w:t>
            </w:r>
          </w:p>
        </w:tc>
      </w:tr>
    </w:tbl>
    <w:p w14:paraId="7AD4330C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45A7D8D6" w14:textId="77777777" w:rsidTr="00605C61">
        <w:tc>
          <w:tcPr>
            <w:tcW w:w="2122" w:type="dxa"/>
            <w:shd w:val="clear" w:color="auto" w:fill="FFFAE6"/>
            <w:hideMark/>
          </w:tcPr>
          <w:p w14:paraId="39B74B5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47D15B49" w14:textId="5F1C1BE1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A41FE">
              <w:rPr>
                <w:rFonts w:ascii="Times New Roman" w:eastAsia="Times New Roman" w:hAnsi="Times New Roman" w:cs="Times New Roman"/>
                <w:spacing w:val="-1"/>
              </w:rPr>
              <w:t>2 April</w:t>
            </w:r>
          </w:p>
        </w:tc>
      </w:tr>
      <w:tr w:rsidR="000873D4" w:rsidRPr="000873D4" w14:paraId="340228FB" w14:textId="77777777" w:rsidTr="00605C61">
        <w:tc>
          <w:tcPr>
            <w:tcW w:w="2122" w:type="dxa"/>
            <w:shd w:val="clear" w:color="auto" w:fill="FFFAE6"/>
            <w:hideMark/>
          </w:tcPr>
          <w:p w14:paraId="53365100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65CE3CDF" w14:textId="1F1F44F1" w:rsidR="000873D4" w:rsidRPr="000873D4" w:rsidRDefault="008A41FE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9 April</w:t>
            </w:r>
          </w:p>
        </w:tc>
      </w:tr>
      <w:tr w:rsidR="000873D4" w:rsidRPr="000873D4" w14:paraId="390CC126" w14:textId="77777777" w:rsidTr="00605C61">
        <w:tc>
          <w:tcPr>
            <w:tcW w:w="2122" w:type="dxa"/>
            <w:shd w:val="clear" w:color="auto" w:fill="FFFAE6"/>
            <w:hideMark/>
          </w:tcPr>
          <w:p w14:paraId="51EAE339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3B1BEAD5" w14:textId="0CA2002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A41FE">
              <w:rPr>
                <w:rFonts w:ascii="Times New Roman" w:eastAsia="Times New Roman" w:hAnsi="Times New Roman" w:cs="Times New Roman"/>
                <w:spacing w:val="-1"/>
              </w:rPr>
              <w:t>Automation testing and event organizer finalization</w:t>
            </w:r>
          </w:p>
        </w:tc>
      </w:tr>
      <w:tr w:rsidR="00605C61" w:rsidRPr="000873D4" w14:paraId="37137F45" w14:textId="77777777" w:rsidTr="00605C61">
        <w:tc>
          <w:tcPr>
            <w:tcW w:w="2122" w:type="dxa"/>
            <w:shd w:val="clear" w:color="auto" w:fill="FFFAE6"/>
          </w:tcPr>
          <w:p w14:paraId="395AAB7E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6671CEB2" w14:textId="71E78B77" w:rsidR="00605C61" w:rsidRPr="000873D4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</w:t>
            </w:r>
          </w:p>
        </w:tc>
      </w:tr>
      <w:tr w:rsidR="00605C61" w:rsidRPr="000873D4" w14:paraId="4E773034" w14:textId="77777777" w:rsidTr="00605C61">
        <w:tc>
          <w:tcPr>
            <w:tcW w:w="2122" w:type="dxa"/>
            <w:shd w:val="clear" w:color="auto" w:fill="FFFAE6"/>
          </w:tcPr>
          <w:p w14:paraId="02065688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4832586D" w14:textId="190425F9" w:rsidR="00605C61" w:rsidRPr="000873D4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20 hours</w:t>
            </w:r>
          </w:p>
        </w:tc>
      </w:tr>
      <w:tr w:rsidR="00605C61" w:rsidRPr="000873D4" w14:paraId="3FBEC7E1" w14:textId="77777777" w:rsidTr="00605C61">
        <w:tc>
          <w:tcPr>
            <w:tcW w:w="2122" w:type="dxa"/>
            <w:shd w:val="clear" w:color="auto" w:fill="FFFAE6"/>
          </w:tcPr>
          <w:p w14:paraId="4D812D3B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496F5F3C" w14:textId="77777777" w:rsidR="00605C61" w:rsidRDefault="00605C61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 w:rsidR="00E142B2"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 w:rsidR="00E142B2">
              <w:rPr>
                <w:rFonts w:ascii="Times New Roman" w:eastAsia="Times New Roman" w:hAnsi="Times New Roman" w:cs="Times New Roman"/>
                <w:spacing w:val="-1"/>
              </w:rPr>
              <w:t xml:space="preserve"> – 5 hours</w:t>
            </w:r>
          </w:p>
          <w:p w14:paraId="742F33B3" w14:textId="77777777" w:rsidR="00E142B2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Raghav – 5 hours</w:t>
            </w:r>
          </w:p>
          <w:p w14:paraId="1A1D38B4" w14:textId="77777777" w:rsidR="00E142B2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– 5 hours</w:t>
            </w:r>
          </w:p>
          <w:p w14:paraId="0D34DAE9" w14:textId="6EB1FD4F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- hours</w:t>
            </w:r>
          </w:p>
        </w:tc>
      </w:tr>
      <w:tr w:rsidR="00605C61" w:rsidRPr="000873D4" w14:paraId="131C266C" w14:textId="77777777" w:rsidTr="00605C61">
        <w:tc>
          <w:tcPr>
            <w:tcW w:w="2122" w:type="dxa"/>
            <w:shd w:val="clear" w:color="auto" w:fill="FFFAE6"/>
          </w:tcPr>
          <w:p w14:paraId="1506D52A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422C583E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3A420DE7" w14:textId="05436C5B" w:rsidR="00605C61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28821229" w14:textId="77777777" w:rsidTr="00605C61">
        <w:tc>
          <w:tcPr>
            <w:tcW w:w="2122" w:type="dxa"/>
            <w:shd w:val="clear" w:color="auto" w:fill="FFFAE6"/>
          </w:tcPr>
          <w:p w14:paraId="39FAA5FF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5FBEFA48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3C948368" w14:textId="3AC0EBA9" w:rsidR="00605C61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20FF7F85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04CBD5E1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118497D8" wp14:editId="5C3BF330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1AD8D3EF" w14:textId="2188BE05" w:rsidR="000873D4" w:rsidRPr="000873D4" w:rsidRDefault="00E142B2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proofErr w:type="spellStart"/>
      <w:r>
        <w:rPr>
          <w:rFonts w:ascii="Times New Roman" w:eastAsia="Times New Roman" w:hAnsi="Times New Roman" w:cs="Times New Roman"/>
          <w:spacing w:val="-1"/>
        </w:rPr>
        <w:t>Github</w:t>
      </w:r>
      <w:proofErr w:type="spellEnd"/>
    </w:p>
    <w:p w14:paraId="0B473E56" w14:textId="451FD003" w:rsidR="000873D4" w:rsidRPr="000873D4" w:rsidRDefault="00E142B2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slides</w:t>
      </w:r>
    </w:p>
    <w:p w14:paraId="472F19CC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74FD758E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0F5DA3" w14:textId="77777777" w:rsidR="0080604F" w:rsidRDefault="0080604F" w:rsidP="000873D4">
      <w:r>
        <w:separator/>
      </w:r>
    </w:p>
  </w:endnote>
  <w:endnote w:type="continuationSeparator" w:id="0">
    <w:p w14:paraId="5F1C7A71" w14:textId="77777777" w:rsidR="0080604F" w:rsidRDefault="0080604F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39686D" w14:textId="77777777" w:rsidR="0080604F" w:rsidRDefault="0080604F" w:rsidP="000873D4">
      <w:r>
        <w:separator/>
      </w:r>
    </w:p>
  </w:footnote>
  <w:footnote w:type="continuationSeparator" w:id="0">
    <w:p w14:paraId="0F0EB49A" w14:textId="77777777" w:rsidR="0080604F" w:rsidRDefault="0080604F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5"/>
  </w:num>
  <w:num w:numId="2" w16cid:durableId="21715846">
    <w:abstractNumId w:val="3"/>
  </w:num>
  <w:num w:numId="3" w16cid:durableId="2050376029">
    <w:abstractNumId w:val="4"/>
  </w:num>
  <w:num w:numId="4" w16cid:durableId="457534486">
    <w:abstractNumId w:val="0"/>
  </w:num>
  <w:num w:numId="5" w16cid:durableId="1239827093">
    <w:abstractNumId w:val="2"/>
  </w:num>
  <w:num w:numId="6" w16cid:durableId="1316450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sLQ0Nzc3MjYEEko6SsGpxcWZ+XkgBUa1AKPeKM4sAAAA"/>
  </w:docVars>
  <w:rsids>
    <w:rsidRoot w:val="000873D4"/>
    <w:rsid w:val="000873D4"/>
    <w:rsid w:val="005803EA"/>
    <w:rsid w:val="005A1664"/>
    <w:rsid w:val="00605C61"/>
    <w:rsid w:val="0079418C"/>
    <w:rsid w:val="0080604F"/>
    <w:rsid w:val="008A41FE"/>
    <w:rsid w:val="008F7471"/>
    <w:rsid w:val="00B63A4C"/>
    <w:rsid w:val="00BA4F5E"/>
    <w:rsid w:val="00E14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5DD78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saulak03@student.ubc.ca</cp:lastModifiedBy>
  <cp:revision>3</cp:revision>
  <dcterms:created xsi:type="dcterms:W3CDTF">2024-01-18T04:43:00Z</dcterms:created>
  <dcterms:modified xsi:type="dcterms:W3CDTF">2024-03-31T22:54:00Z</dcterms:modified>
</cp:coreProperties>
</file>